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GridTable1Light-Accent1"/>
        <w:tblW w:w="9445" w:type="dxa"/>
        <w:tblLook w:val="04A0" w:firstRow="1" w:lastRow="0" w:firstColumn="1" w:lastColumn="0" w:noHBand="0" w:noVBand="1"/>
      </w:tblPr>
      <w:tblGrid>
        <w:gridCol w:w="1431"/>
        <w:gridCol w:w="2982"/>
        <w:gridCol w:w="2575"/>
        <w:gridCol w:w="2457"/>
      </w:tblGrid>
      <w:tr w:rsidR="00561043" w:rsidTr="005610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7" w:type="dxa"/>
          </w:tcPr>
          <w:p w:rsidR="003F140A" w:rsidRDefault="003F140A">
            <w:r>
              <w:t>Type of Doc</w:t>
            </w:r>
          </w:p>
        </w:tc>
        <w:tc>
          <w:tcPr>
            <w:tcW w:w="2738" w:type="dxa"/>
          </w:tcPr>
          <w:p w:rsidR="003F140A" w:rsidRDefault="003F140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 Drive Naming Convention</w:t>
            </w:r>
          </w:p>
        </w:tc>
        <w:tc>
          <w:tcPr>
            <w:tcW w:w="2624" w:type="dxa"/>
          </w:tcPr>
          <w:p w:rsidR="003F140A" w:rsidRDefault="003F140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UKGPro</w:t>
            </w:r>
            <w:proofErr w:type="spellEnd"/>
            <w:r>
              <w:t xml:space="preserve"> Document Name</w:t>
            </w:r>
          </w:p>
        </w:tc>
        <w:tc>
          <w:tcPr>
            <w:tcW w:w="2686" w:type="dxa"/>
          </w:tcPr>
          <w:p w:rsidR="003F140A" w:rsidRDefault="003F140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UKGPro</w:t>
            </w:r>
            <w:proofErr w:type="spellEnd"/>
            <w:r>
              <w:t xml:space="preserve"> Category</w:t>
            </w:r>
          </w:p>
        </w:tc>
      </w:tr>
      <w:tr w:rsidR="00561043" w:rsidTr="005610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7" w:type="dxa"/>
          </w:tcPr>
          <w:p w:rsidR="003F140A" w:rsidRDefault="003F140A">
            <w:r>
              <w:t>Application</w:t>
            </w:r>
          </w:p>
        </w:tc>
        <w:tc>
          <w:tcPr>
            <w:tcW w:w="2738" w:type="dxa"/>
          </w:tcPr>
          <w:p w:rsidR="003F140A" w:rsidRDefault="003F14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ast, </w:t>
            </w:r>
            <w:proofErr w:type="spellStart"/>
            <w:r>
              <w:t>First_Application_Date</w:t>
            </w:r>
            <w:proofErr w:type="spellEnd"/>
            <w:r>
              <w:t xml:space="preserve"> MM.DD.YYYY</w:t>
            </w:r>
          </w:p>
        </w:tc>
        <w:tc>
          <w:tcPr>
            <w:tcW w:w="2624" w:type="dxa"/>
          </w:tcPr>
          <w:p w:rsidR="003F140A" w:rsidRDefault="003F14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pplication</w:t>
            </w:r>
          </w:p>
        </w:tc>
        <w:tc>
          <w:tcPr>
            <w:tcW w:w="2686" w:type="dxa"/>
          </w:tcPr>
          <w:p w:rsidR="003F140A" w:rsidRDefault="003F14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ew Hire</w:t>
            </w:r>
          </w:p>
        </w:tc>
      </w:tr>
      <w:tr w:rsidR="00561043" w:rsidTr="005610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7" w:type="dxa"/>
          </w:tcPr>
          <w:p w:rsidR="003F140A" w:rsidRDefault="003F140A">
            <w:r>
              <w:t>CAPS</w:t>
            </w:r>
          </w:p>
        </w:tc>
        <w:tc>
          <w:tcPr>
            <w:tcW w:w="2738" w:type="dxa"/>
          </w:tcPr>
          <w:p w:rsidR="003F140A" w:rsidRPr="00393F68" w:rsidRDefault="003F14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ast, </w:t>
            </w:r>
            <w:proofErr w:type="spellStart"/>
            <w:r>
              <w:t>First_CAPS_Date</w:t>
            </w:r>
            <w:proofErr w:type="spellEnd"/>
            <w:r>
              <w:t xml:space="preserve"> </w:t>
            </w:r>
          </w:p>
        </w:tc>
        <w:tc>
          <w:tcPr>
            <w:tcW w:w="2624" w:type="dxa"/>
          </w:tcPr>
          <w:p w:rsidR="003F140A" w:rsidRDefault="003F14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93F68">
              <w:t>Colorado Adult Abuse Release CAPS</w:t>
            </w:r>
          </w:p>
        </w:tc>
        <w:tc>
          <w:tcPr>
            <w:tcW w:w="2686" w:type="dxa"/>
          </w:tcPr>
          <w:p w:rsidR="003F140A" w:rsidRDefault="003F14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ackground</w:t>
            </w:r>
          </w:p>
        </w:tc>
      </w:tr>
      <w:tr w:rsidR="00561043" w:rsidTr="005610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7" w:type="dxa"/>
          </w:tcPr>
          <w:p w:rsidR="003F140A" w:rsidRDefault="003F140A">
            <w:r>
              <w:t>HireRight</w:t>
            </w:r>
          </w:p>
        </w:tc>
        <w:tc>
          <w:tcPr>
            <w:tcW w:w="2738" w:type="dxa"/>
          </w:tcPr>
          <w:p w:rsidR="003F140A" w:rsidRPr="00A96539" w:rsidRDefault="003F14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ast, </w:t>
            </w:r>
            <w:proofErr w:type="spellStart"/>
            <w:r>
              <w:t>First_HireRight_Date</w:t>
            </w:r>
            <w:proofErr w:type="spellEnd"/>
          </w:p>
        </w:tc>
        <w:tc>
          <w:tcPr>
            <w:tcW w:w="2624" w:type="dxa"/>
          </w:tcPr>
          <w:p w:rsidR="003F140A" w:rsidRDefault="003F14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96539">
              <w:t>HireRight Report</w:t>
            </w:r>
          </w:p>
        </w:tc>
        <w:tc>
          <w:tcPr>
            <w:tcW w:w="2686" w:type="dxa"/>
          </w:tcPr>
          <w:p w:rsidR="003F140A" w:rsidRDefault="003F14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ackground</w:t>
            </w:r>
          </w:p>
        </w:tc>
      </w:tr>
      <w:tr w:rsidR="00561043" w:rsidTr="005610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7" w:type="dxa"/>
          </w:tcPr>
          <w:p w:rsidR="003F140A" w:rsidRDefault="003F140A">
            <w:r>
              <w:t>Outmatch</w:t>
            </w:r>
          </w:p>
        </w:tc>
        <w:tc>
          <w:tcPr>
            <w:tcW w:w="2738" w:type="dxa"/>
          </w:tcPr>
          <w:p w:rsidR="003F140A" w:rsidRDefault="003F14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ast, </w:t>
            </w:r>
            <w:proofErr w:type="spellStart"/>
            <w:r>
              <w:t>First_References_Date</w:t>
            </w:r>
            <w:proofErr w:type="spellEnd"/>
          </w:p>
        </w:tc>
        <w:tc>
          <w:tcPr>
            <w:tcW w:w="2624" w:type="dxa"/>
          </w:tcPr>
          <w:p w:rsidR="003F140A" w:rsidRPr="00A96539" w:rsidRDefault="003F14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ferences</w:t>
            </w:r>
          </w:p>
        </w:tc>
        <w:tc>
          <w:tcPr>
            <w:tcW w:w="2686" w:type="dxa"/>
          </w:tcPr>
          <w:p w:rsidR="003F140A" w:rsidRDefault="003F14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ackground</w:t>
            </w:r>
          </w:p>
        </w:tc>
      </w:tr>
      <w:tr w:rsidR="00561043" w:rsidTr="005610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7" w:type="dxa"/>
          </w:tcPr>
          <w:p w:rsidR="003F140A" w:rsidRDefault="003F140A">
            <w:r>
              <w:t>Job Description</w:t>
            </w:r>
          </w:p>
        </w:tc>
        <w:tc>
          <w:tcPr>
            <w:tcW w:w="2738" w:type="dxa"/>
          </w:tcPr>
          <w:p w:rsidR="003F140A" w:rsidRDefault="003F14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ast, </w:t>
            </w:r>
            <w:proofErr w:type="spellStart"/>
            <w:r>
              <w:t>First_Job</w:t>
            </w:r>
            <w:proofErr w:type="spellEnd"/>
            <w:r>
              <w:t xml:space="preserve"> </w:t>
            </w:r>
            <w:proofErr w:type="spellStart"/>
            <w:r>
              <w:t>Description_Date</w:t>
            </w:r>
            <w:proofErr w:type="spellEnd"/>
          </w:p>
        </w:tc>
        <w:tc>
          <w:tcPr>
            <w:tcW w:w="2624" w:type="dxa"/>
          </w:tcPr>
          <w:p w:rsidR="003F140A" w:rsidRDefault="003F14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osition Title</w:t>
            </w:r>
          </w:p>
        </w:tc>
        <w:tc>
          <w:tcPr>
            <w:tcW w:w="2686" w:type="dxa"/>
          </w:tcPr>
          <w:p w:rsidR="003F140A" w:rsidRDefault="003F14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Job description </w:t>
            </w:r>
          </w:p>
        </w:tc>
      </w:tr>
      <w:tr w:rsidR="00561043" w:rsidTr="005610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7" w:type="dxa"/>
          </w:tcPr>
          <w:p w:rsidR="003F140A" w:rsidRDefault="003F140A">
            <w:r>
              <w:t>OIG</w:t>
            </w:r>
          </w:p>
        </w:tc>
        <w:tc>
          <w:tcPr>
            <w:tcW w:w="2738" w:type="dxa"/>
          </w:tcPr>
          <w:p w:rsidR="003F140A" w:rsidRDefault="003F14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ast, </w:t>
            </w:r>
            <w:proofErr w:type="spellStart"/>
            <w:r>
              <w:t>First_OIG_Date</w:t>
            </w:r>
            <w:proofErr w:type="spellEnd"/>
          </w:p>
        </w:tc>
        <w:tc>
          <w:tcPr>
            <w:tcW w:w="2624" w:type="dxa"/>
          </w:tcPr>
          <w:p w:rsidR="003F140A" w:rsidRDefault="003F14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IG Search Results</w:t>
            </w:r>
          </w:p>
        </w:tc>
        <w:tc>
          <w:tcPr>
            <w:tcW w:w="2686" w:type="dxa"/>
          </w:tcPr>
          <w:p w:rsidR="003F140A" w:rsidRDefault="003F14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ackground</w:t>
            </w:r>
          </w:p>
        </w:tc>
      </w:tr>
      <w:tr w:rsidR="00561043" w:rsidTr="005610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7" w:type="dxa"/>
          </w:tcPr>
          <w:p w:rsidR="003F140A" w:rsidRDefault="003F140A">
            <w:r>
              <w:t>POET</w:t>
            </w:r>
          </w:p>
        </w:tc>
        <w:tc>
          <w:tcPr>
            <w:tcW w:w="2738" w:type="dxa"/>
          </w:tcPr>
          <w:p w:rsidR="003F140A" w:rsidRDefault="003F14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ast, </w:t>
            </w:r>
            <w:proofErr w:type="spellStart"/>
            <w:r>
              <w:t>First_POET_Date</w:t>
            </w:r>
            <w:proofErr w:type="spellEnd"/>
          </w:p>
        </w:tc>
        <w:tc>
          <w:tcPr>
            <w:tcW w:w="2624" w:type="dxa"/>
          </w:tcPr>
          <w:p w:rsidR="003F140A" w:rsidRDefault="003F14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OET results</w:t>
            </w:r>
          </w:p>
        </w:tc>
        <w:tc>
          <w:tcPr>
            <w:tcW w:w="2686" w:type="dxa"/>
          </w:tcPr>
          <w:p w:rsidR="003F140A" w:rsidRDefault="003F14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mployee Health</w:t>
            </w:r>
          </w:p>
        </w:tc>
      </w:tr>
      <w:tr w:rsidR="00561043" w:rsidTr="005610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7" w:type="dxa"/>
          </w:tcPr>
          <w:p w:rsidR="003F140A" w:rsidRDefault="003F140A">
            <w:r>
              <w:t>TB</w:t>
            </w:r>
          </w:p>
        </w:tc>
        <w:tc>
          <w:tcPr>
            <w:tcW w:w="2738" w:type="dxa"/>
          </w:tcPr>
          <w:p w:rsidR="003F140A" w:rsidRPr="00393F68" w:rsidRDefault="003F14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ast, </w:t>
            </w:r>
            <w:proofErr w:type="spellStart"/>
            <w:r>
              <w:t>First_TB</w:t>
            </w:r>
            <w:proofErr w:type="spellEnd"/>
            <w:r w:rsidR="00C3475F">
              <w:t xml:space="preserve"> 1/2_Date</w:t>
            </w:r>
          </w:p>
        </w:tc>
        <w:tc>
          <w:tcPr>
            <w:tcW w:w="2624" w:type="dxa"/>
          </w:tcPr>
          <w:p w:rsidR="003F140A" w:rsidRDefault="003F14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93F68">
              <w:t xml:space="preserve">TB results step </w:t>
            </w:r>
            <w:r>
              <w:t>1/</w:t>
            </w:r>
            <w:r w:rsidRPr="00393F68">
              <w:t>2</w:t>
            </w:r>
          </w:p>
        </w:tc>
        <w:tc>
          <w:tcPr>
            <w:tcW w:w="2686" w:type="dxa"/>
          </w:tcPr>
          <w:p w:rsidR="003F140A" w:rsidRDefault="003F14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mployee Health</w:t>
            </w:r>
          </w:p>
        </w:tc>
      </w:tr>
      <w:tr w:rsidR="00561043" w:rsidTr="005610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7" w:type="dxa"/>
          </w:tcPr>
          <w:p w:rsidR="003F140A" w:rsidRDefault="003F140A">
            <w:r>
              <w:t>Driver’s license</w:t>
            </w:r>
          </w:p>
        </w:tc>
        <w:tc>
          <w:tcPr>
            <w:tcW w:w="2738" w:type="dxa"/>
          </w:tcPr>
          <w:p w:rsidR="003F140A" w:rsidRPr="003800AD" w:rsidRDefault="00C347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ast, </w:t>
            </w:r>
            <w:proofErr w:type="spellStart"/>
            <w:r>
              <w:t>First_Drivers</w:t>
            </w:r>
            <w:proofErr w:type="spellEnd"/>
            <w:r>
              <w:t xml:space="preserve"> </w:t>
            </w:r>
            <w:proofErr w:type="spellStart"/>
            <w:r>
              <w:t>License_Date</w:t>
            </w:r>
            <w:proofErr w:type="spellEnd"/>
          </w:p>
        </w:tc>
        <w:tc>
          <w:tcPr>
            <w:tcW w:w="2624" w:type="dxa"/>
          </w:tcPr>
          <w:p w:rsidR="003F140A" w:rsidRPr="00393F68" w:rsidRDefault="003F14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800AD">
              <w:t>Driver’s license</w:t>
            </w:r>
          </w:p>
        </w:tc>
        <w:tc>
          <w:tcPr>
            <w:tcW w:w="2686" w:type="dxa"/>
          </w:tcPr>
          <w:p w:rsidR="003F140A" w:rsidRDefault="003F14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river’s Record</w:t>
            </w:r>
          </w:p>
        </w:tc>
      </w:tr>
      <w:tr w:rsidR="00561043" w:rsidTr="005610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7" w:type="dxa"/>
          </w:tcPr>
          <w:p w:rsidR="003F140A" w:rsidRDefault="003F140A">
            <w:r>
              <w:t>MVR</w:t>
            </w:r>
          </w:p>
        </w:tc>
        <w:tc>
          <w:tcPr>
            <w:tcW w:w="2738" w:type="dxa"/>
          </w:tcPr>
          <w:p w:rsidR="003F140A" w:rsidRDefault="00C347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ast, </w:t>
            </w:r>
            <w:proofErr w:type="spellStart"/>
            <w:r>
              <w:t>First_MVR_Date</w:t>
            </w:r>
            <w:proofErr w:type="spellEnd"/>
          </w:p>
        </w:tc>
        <w:tc>
          <w:tcPr>
            <w:tcW w:w="2624" w:type="dxa"/>
          </w:tcPr>
          <w:p w:rsidR="003F140A" w:rsidRPr="003800AD" w:rsidRDefault="003F14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ireRight MVR</w:t>
            </w:r>
          </w:p>
        </w:tc>
        <w:tc>
          <w:tcPr>
            <w:tcW w:w="2686" w:type="dxa"/>
          </w:tcPr>
          <w:p w:rsidR="003F140A" w:rsidRDefault="003F14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river’s Record</w:t>
            </w:r>
          </w:p>
        </w:tc>
      </w:tr>
      <w:tr w:rsidR="00A7408C" w:rsidTr="005610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7" w:type="dxa"/>
          </w:tcPr>
          <w:p w:rsidR="00C3475F" w:rsidRDefault="00C3475F">
            <w:r>
              <w:t>Proof of Insurance</w:t>
            </w:r>
          </w:p>
        </w:tc>
        <w:tc>
          <w:tcPr>
            <w:tcW w:w="2738" w:type="dxa"/>
          </w:tcPr>
          <w:p w:rsidR="00C3475F" w:rsidRDefault="00C347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ast, </w:t>
            </w:r>
            <w:proofErr w:type="spellStart"/>
            <w:r>
              <w:t>First_Insurance_Date</w:t>
            </w:r>
            <w:proofErr w:type="spellEnd"/>
          </w:p>
        </w:tc>
        <w:tc>
          <w:tcPr>
            <w:tcW w:w="2624" w:type="dxa"/>
          </w:tcPr>
          <w:p w:rsidR="00C3475F" w:rsidRDefault="00C347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uto Insurance</w:t>
            </w:r>
          </w:p>
        </w:tc>
        <w:tc>
          <w:tcPr>
            <w:tcW w:w="2686" w:type="dxa"/>
          </w:tcPr>
          <w:p w:rsidR="00C3475F" w:rsidRDefault="00C347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river’s Record</w:t>
            </w:r>
          </w:p>
        </w:tc>
      </w:tr>
      <w:tr w:rsidR="00561043" w:rsidTr="005610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7" w:type="dxa"/>
          </w:tcPr>
          <w:p w:rsidR="003F140A" w:rsidRDefault="003F140A">
            <w:r>
              <w:t>Corrective Action</w:t>
            </w:r>
          </w:p>
        </w:tc>
        <w:tc>
          <w:tcPr>
            <w:tcW w:w="2738" w:type="dxa"/>
          </w:tcPr>
          <w:p w:rsidR="003F140A" w:rsidRDefault="00C347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ast, </w:t>
            </w:r>
            <w:proofErr w:type="spellStart"/>
            <w:r>
              <w:t>First_Corrective</w:t>
            </w:r>
            <w:proofErr w:type="spellEnd"/>
            <w:r>
              <w:t xml:space="preserve"> </w:t>
            </w:r>
            <w:proofErr w:type="spellStart"/>
            <w:r>
              <w:t>Action_Date</w:t>
            </w:r>
            <w:proofErr w:type="spellEnd"/>
          </w:p>
        </w:tc>
        <w:tc>
          <w:tcPr>
            <w:tcW w:w="2624" w:type="dxa"/>
          </w:tcPr>
          <w:p w:rsidR="003F140A" w:rsidRDefault="00C347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evel of corrective action</w:t>
            </w:r>
            <w:r>
              <w:t xml:space="preserve"> MM.DD.YYYY</w:t>
            </w:r>
            <w:r w:rsidR="003F140A">
              <w:t xml:space="preserve"> </w:t>
            </w:r>
            <w:r w:rsidR="003F140A">
              <w:br/>
            </w:r>
            <w:r>
              <w:t>ex: Final 01.02.2021</w:t>
            </w:r>
          </w:p>
        </w:tc>
        <w:tc>
          <w:tcPr>
            <w:tcW w:w="2686" w:type="dxa"/>
          </w:tcPr>
          <w:p w:rsidR="003F140A" w:rsidRDefault="003F14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Performance </w:t>
            </w:r>
          </w:p>
        </w:tc>
      </w:tr>
      <w:tr w:rsidR="00561043" w:rsidTr="005610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7" w:type="dxa"/>
          </w:tcPr>
          <w:p w:rsidR="003F140A" w:rsidRDefault="003F140A">
            <w:r>
              <w:t>Policy</w:t>
            </w:r>
          </w:p>
        </w:tc>
        <w:tc>
          <w:tcPr>
            <w:tcW w:w="2738" w:type="dxa"/>
          </w:tcPr>
          <w:p w:rsidR="003F140A" w:rsidRDefault="00C347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ast, </w:t>
            </w:r>
            <w:proofErr w:type="spellStart"/>
            <w:r>
              <w:t>First_Name</w:t>
            </w:r>
            <w:proofErr w:type="spellEnd"/>
            <w:r>
              <w:t xml:space="preserve"> of </w:t>
            </w:r>
            <w:proofErr w:type="spellStart"/>
            <w:r>
              <w:t>Policy_Date</w:t>
            </w:r>
            <w:proofErr w:type="spellEnd"/>
          </w:p>
        </w:tc>
        <w:tc>
          <w:tcPr>
            <w:tcW w:w="2624" w:type="dxa"/>
          </w:tcPr>
          <w:p w:rsidR="003F140A" w:rsidRDefault="003F14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Program </w:t>
            </w:r>
            <w:proofErr w:type="spellStart"/>
            <w:r>
              <w:t>name</w:t>
            </w:r>
            <w:r w:rsidR="00C3475F">
              <w:t>_</w:t>
            </w:r>
            <w:r>
              <w:t>policy</w:t>
            </w:r>
            <w:proofErr w:type="spellEnd"/>
            <w:r>
              <w:t xml:space="preserve"> name</w:t>
            </w:r>
            <w:r w:rsidR="00C3475F">
              <w:t xml:space="preserve">  </w:t>
            </w:r>
          </w:p>
          <w:p w:rsidR="00C3475F" w:rsidRPr="003800AD" w:rsidRDefault="00C347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Ex: </w:t>
            </w:r>
            <w:proofErr w:type="spellStart"/>
            <w:r>
              <w:t>Commons_Attendance</w:t>
            </w:r>
            <w:proofErr w:type="spellEnd"/>
            <w:r>
              <w:t xml:space="preserve"> Policy</w:t>
            </w:r>
          </w:p>
        </w:tc>
        <w:tc>
          <w:tcPr>
            <w:tcW w:w="2686" w:type="dxa"/>
          </w:tcPr>
          <w:p w:rsidR="003F140A" w:rsidRDefault="003F14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ign-Off/Acknowledgment</w:t>
            </w:r>
          </w:p>
        </w:tc>
      </w:tr>
      <w:tr w:rsidR="00561043" w:rsidTr="005610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7" w:type="dxa"/>
          </w:tcPr>
          <w:p w:rsidR="003F140A" w:rsidRDefault="003F140A" w:rsidP="003800AD">
            <w:r>
              <w:t>Conditional offer</w:t>
            </w:r>
            <w:r w:rsidR="00C3475F">
              <w:t xml:space="preserve"> form</w:t>
            </w:r>
          </w:p>
        </w:tc>
        <w:tc>
          <w:tcPr>
            <w:tcW w:w="2738" w:type="dxa"/>
          </w:tcPr>
          <w:p w:rsidR="003F140A" w:rsidRPr="003800AD" w:rsidRDefault="00C3475F" w:rsidP="003800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ast, </w:t>
            </w:r>
            <w:proofErr w:type="spellStart"/>
            <w:r>
              <w:t>First_Conditional</w:t>
            </w:r>
            <w:proofErr w:type="spellEnd"/>
            <w:r>
              <w:t xml:space="preserve"> Offer </w:t>
            </w:r>
            <w:proofErr w:type="spellStart"/>
            <w:r>
              <w:t>Form_Date</w:t>
            </w:r>
            <w:proofErr w:type="spellEnd"/>
          </w:p>
        </w:tc>
        <w:tc>
          <w:tcPr>
            <w:tcW w:w="2624" w:type="dxa"/>
          </w:tcPr>
          <w:p w:rsidR="003F140A" w:rsidRDefault="003F140A" w:rsidP="003800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800AD">
              <w:t>Conditional Offer Form</w:t>
            </w:r>
          </w:p>
        </w:tc>
        <w:tc>
          <w:tcPr>
            <w:tcW w:w="2686" w:type="dxa"/>
          </w:tcPr>
          <w:p w:rsidR="003F140A" w:rsidRDefault="003F140A" w:rsidP="003800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ign-Off/Acknowledgment</w:t>
            </w:r>
          </w:p>
        </w:tc>
      </w:tr>
      <w:tr w:rsidR="00561043" w:rsidTr="005610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7" w:type="dxa"/>
          </w:tcPr>
          <w:p w:rsidR="003F140A" w:rsidRDefault="003F140A" w:rsidP="00DC390C">
            <w:r w:rsidRPr="006C0B76">
              <w:t>Employee Availability Form</w:t>
            </w:r>
          </w:p>
        </w:tc>
        <w:tc>
          <w:tcPr>
            <w:tcW w:w="2738" w:type="dxa"/>
          </w:tcPr>
          <w:p w:rsidR="003F140A" w:rsidRPr="00DC390C" w:rsidRDefault="00C3475F" w:rsidP="00DC39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ast, </w:t>
            </w:r>
            <w:proofErr w:type="spellStart"/>
            <w:r>
              <w:t>First_Availability_Date</w:t>
            </w:r>
            <w:proofErr w:type="spellEnd"/>
          </w:p>
        </w:tc>
        <w:tc>
          <w:tcPr>
            <w:tcW w:w="2624" w:type="dxa"/>
          </w:tcPr>
          <w:p w:rsidR="003F140A" w:rsidRPr="003800AD" w:rsidRDefault="003F140A" w:rsidP="00DC39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C390C">
              <w:t>Employee Availability Form</w:t>
            </w:r>
          </w:p>
        </w:tc>
        <w:tc>
          <w:tcPr>
            <w:tcW w:w="2686" w:type="dxa"/>
          </w:tcPr>
          <w:p w:rsidR="003F140A" w:rsidRDefault="003F140A" w:rsidP="00DC39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ign-Off/Acknowledgment</w:t>
            </w:r>
            <w:r>
              <w:br/>
            </w:r>
          </w:p>
        </w:tc>
      </w:tr>
      <w:tr w:rsidR="00561043" w:rsidTr="005610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7" w:type="dxa"/>
          </w:tcPr>
          <w:p w:rsidR="00561043" w:rsidRDefault="00561043" w:rsidP="00DC390C">
            <w:pPr>
              <w:rPr>
                <w:b w:val="0"/>
                <w:bCs w:val="0"/>
              </w:rPr>
            </w:pPr>
            <w:r>
              <w:t>License</w:t>
            </w:r>
          </w:p>
          <w:p w:rsidR="003F140A" w:rsidRDefault="00561043" w:rsidP="00DC390C">
            <w:r>
              <w:t>V</w:t>
            </w:r>
            <w:r w:rsidR="003F140A">
              <w:t>erification</w:t>
            </w:r>
          </w:p>
        </w:tc>
        <w:tc>
          <w:tcPr>
            <w:tcW w:w="2738" w:type="dxa"/>
          </w:tcPr>
          <w:p w:rsidR="003F140A" w:rsidRDefault="00C3475F" w:rsidP="00DC39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ast, </w:t>
            </w:r>
            <w:proofErr w:type="spellStart"/>
            <w:r>
              <w:t>First_DORA</w:t>
            </w:r>
            <w:proofErr w:type="spellEnd"/>
            <w:r>
              <w:t xml:space="preserve"> </w:t>
            </w:r>
            <w:proofErr w:type="spellStart"/>
            <w:r>
              <w:t>Verification_Date</w:t>
            </w:r>
            <w:proofErr w:type="spellEnd"/>
          </w:p>
        </w:tc>
        <w:tc>
          <w:tcPr>
            <w:tcW w:w="2624" w:type="dxa"/>
          </w:tcPr>
          <w:p w:rsidR="003F140A" w:rsidRPr="00DC390C" w:rsidRDefault="00561043" w:rsidP="00DC39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ype of </w:t>
            </w:r>
            <w:r w:rsidR="003F140A">
              <w:t>License Verification</w:t>
            </w:r>
          </w:p>
        </w:tc>
        <w:tc>
          <w:tcPr>
            <w:tcW w:w="2686" w:type="dxa"/>
          </w:tcPr>
          <w:p w:rsidR="003F140A" w:rsidRDefault="003F140A" w:rsidP="00DC39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raining &amp; Certifications</w:t>
            </w:r>
            <w:r>
              <w:br/>
            </w:r>
          </w:p>
        </w:tc>
      </w:tr>
      <w:tr w:rsidR="00561043" w:rsidTr="005610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7" w:type="dxa"/>
          </w:tcPr>
          <w:p w:rsidR="00561043" w:rsidRDefault="00561043" w:rsidP="00DC390C">
            <w:r>
              <w:t>DHS Fingerprint Results</w:t>
            </w:r>
          </w:p>
        </w:tc>
        <w:tc>
          <w:tcPr>
            <w:tcW w:w="2738" w:type="dxa"/>
          </w:tcPr>
          <w:p w:rsidR="00561043" w:rsidRDefault="00561043" w:rsidP="00DC39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ast, </w:t>
            </w:r>
            <w:proofErr w:type="spellStart"/>
            <w:r>
              <w:t>First_CBI</w:t>
            </w:r>
            <w:proofErr w:type="spellEnd"/>
            <w:r>
              <w:t>/FBI_VECHS/Facility_</w:t>
            </w:r>
          </w:p>
          <w:p w:rsidR="00561043" w:rsidRDefault="00561043" w:rsidP="00DC39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ate</w:t>
            </w:r>
          </w:p>
        </w:tc>
        <w:tc>
          <w:tcPr>
            <w:tcW w:w="2624" w:type="dxa"/>
          </w:tcPr>
          <w:p w:rsidR="00561043" w:rsidRDefault="00561043" w:rsidP="00DC39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BI/FBI_VECHS/Facility</w:t>
            </w:r>
          </w:p>
        </w:tc>
        <w:tc>
          <w:tcPr>
            <w:tcW w:w="2686" w:type="dxa"/>
          </w:tcPr>
          <w:p w:rsidR="00561043" w:rsidRDefault="00561043" w:rsidP="00DC39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ackground Checks</w:t>
            </w:r>
          </w:p>
        </w:tc>
      </w:tr>
      <w:tr w:rsidR="00561043" w:rsidTr="005610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7" w:type="dxa"/>
          </w:tcPr>
          <w:p w:rsidR="00561043" w:rsidRDefault="00561043" w:rsidP="00DC390C">
            <w:r>
              <w:t>DYS clearance Results</w:t>
            </w:r>
          </w:p>
        </w:tc>
        <w:tc>
          <w:tcPr>
            <w:tcW w:w="2738" w:type="dxa"/>
          </w:tcPr>
          <w:p w:rsidR="00561043" w:rsidRDefault="00561043" w:rsidP="00DC39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ast, </w:t>
            </w:r>
            <w:proofErr w:type="spellStart"/>
            <w:r>
              <w:t>First_DYS</w:t>
            </w:r>
            <w:proofErr w:type="spellEnd"/>
            <w:r>
              <w:t xml:space="preserve"> </w:t>
            </w:r>
            <w:proofErr w:type="spellStart"/>
            <w:r>
              <w:t>Results_Date</w:t>
            </w:r>
            <w:proofErr w:type="spellEnd"/>
          </w:p>
        </w:tc>
        <w:tc>
          <w:tcPr>
            <w:tcW w:w="2624" w:type="dxa"/>
          </w:tcPr>
          <w:p w:rsidR="00561043" w:rsidRDefault="00561043" w:rsidP="00DC39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YS Results</w:t>
            </w:r>
          </w:p>
        </w:tc>
        <w:tc>
          <w:tcPr>
            <w:tcW w:w="2686" w:type="dxa"/>
          </w:tcPr>
          <w:p w:rsidR="00561043" w:rsidRDefault="00561043" w:rsidP="00DC39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ackground Checks</w:t>
            </w:r>
          </w:p>
        </w:tc>
      </w:tr>
      <w:tr w:rsidR="00A7408C" w:rsidTr="005610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7" w:type="dxa"/>
          </w:tcPr>
          <w:p w:rsidR="00561043" w:rsidRDefault="00561043" w:rsidP="00DC390C">
            <w:r>
              <w:t>Trainings or Certifications</w:t>
            </w:r>
          </w:p>
        </w:tc>
        <w:tc>
          <w:tcPr>
            <w:tcW w:w="2738" w:type="dxa"/>
          </w:tcPr>
          <w:p w:rsidR="00561043" w:rsidRDefault="00561043" w:rsidP="00DC39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ast, </w:t>
            </w:r>
            <w:proofErr w:type="spellStart"/>
            <w:r>
              <w:t>First_Training</w:t>
            </w:r>
            <w:proofErr w:type="spellEnd"/>
            <w:r>
              <w:t xml:space="preserve"> </w:t>
            </w:r>
            <w:proofErr w:type="spellStart"/>
            <w:r>
              <w:t>Name_Date</w:t>
            </w:r>
            <w:proofErr w:type="spellEnd"/>
          </w:p>
        </w:tc>
        <w:tc>
          <w:tcPr>
            <w:tcW w:w="2624" w:type="dxa"/>
          </w:tcPr>
          <w:p w:rsidR="00561043" w:rsidRDefault="00561043" w:rsidP="00DC39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raining Name</w:t>
            </w:r>
          </w:p>
        </w:tc>
        <w:tc>
          <w:tcPr>
            <w:tcW w:w="2686" w:type="dxa"/>
          </w:tcPr>
          <w:p w:rsidR="00561043" w:rsidRDefault="00561043" w:rsidP="00DC39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raining/Certifications</w:t>
            </w:r>
          </w:p>
        </w:tc>
      </w:tr>
      <w:tr w:rsidR="00561043" w:rsidTr="005610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7" w:type="dxa"/>
          </w:tcPr>
          <w:p w:rsidR="00561043" w:rsidRDefault="00561043" w:rsidP="00DC390C">
            <w:r>
              <w:t>Education Verification</w:t>
            </w:r>
          </w:p>
        </w:tc>
        <w:tc>
          <w:tcPr>
            <w:tcW w:w="2738" w:type="dxa"/>
          </w:tcPr>
          <w:p w:rsidR="00561043" w:rsidRDefault="00561043" w:rsidP="00DC39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ast, </w:t>
            </w:r>
            <w:proofErr w:type="spellStart"/>
            <w:r>
              <w:t>First_Diploma</w:t>
            </w:r>
            <w:proofErr w:type="spellEnd"/>
            <w:r>
              <w:t>/</w:t>
            </w:r>
            <w:proofErr w:type="spellStart"/>
            <w:r>
              <w:t>Transcript_Date</w:t>
            </w:r>
            <w:proofErr w:type="spellEnd"/>
          </w:p>
        </w:tc>
        <w:tc>
          <w:tcPr>
            <w:tcW w:w="2624" w:type="dxa"/>
          </w:tcPr>
          <w:p w:rsidR="00561043" w:rsidRDefault="00561043" w:rsidP="00DC39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Education </w:t>
            </w:r>
            <w:proofErr w:type="spellStart"/>
            <w:r>
              <w:t>Level_Diploma</w:t>
            </w:r>
            <w:proofErr w:type="spellEnd"/>
            <w:r>
              <w:t>/Transcript</w:t>
            </w:r>
          </w:p>
          <w:p w:rsidR="00A7408C" w:rsidRDefault="00A7408C" w:rsidP="00DC39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ex: </w:t>
            </w:r>
            <w:proofErr w:type="spellStart"/>
            <w:r>
              <w:t>Undergrad_Transcript</w:t>
            </w:r>
            <w:proofErr w:type="spellEnd"/>
          </w:p>
        </w:tc>
        <w:tc>
          <w:tcPr>
            <w:tcW w:w="2686" w:type="dxa"/>
          </w:tcPr>
          <w:p w:rsidR="00561043" w:rsidRDefault="00561043" w:rsidP="00DC39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reer/Education</w:t>
            </w:r>
          </w:p>
        </w:tc>
      </w:tr>
      <w:tr w:rsidR="00561043" w:rsidTr="005610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7" w:type="dxa"/>
          </w:tcPr>
          <w:p w:rsidR="00561043" w:rsidRDefault="00561043" w:rsidP="00DC390C">
            <w:bookmarkStart w:id="0" w:name="_GoBack"/>
            <w:bookmarkEnd w:id="0"/>
          </w:p>
        </w:tc>
        <w:tc>
          <w:tcPr>
            <w:tcW w:w="2738" w:type="dxa"/>
          </w:tcPr>
          <w:p w:rsidR="00561043" w:rsidRDefault="00561043" w:rsidP="00DC39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24" w:type="dxa"/>
          </w:tcPr>
          <w:p w:rsidR="00561043" w:rsidRDefault="00561043" w:rsidP="00DC39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86" w:type="dxa"/>
          </w:tcPr>
          <w:p w:rsidR="00561043" w:rsidRDefault="00561043" w:rsidP="00DC39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393F68" w:rsidRDefault="00393F68"/>
    <w:p w:rsidR="00393F68" w:rsidRDefault="00393F68"/>
    <w:sectPr w:rsidR="00393F6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zMDAyNDQwNbc0MDBS0lEKTi0uzszPAykwrgUAjkCBQCwAAAA="/>
  </w:docVars>
  <w:rsids>
    <w:rsidRoot w:val="00393F68"/>
    <w:rsid w:val="000E497E"/>
    <w:rsid w:val="000E61A6"/>
    <w:rsid w:val="00282352"/>
    <w:rsid w:val="003800AD"/>
    <w:rsid w:val="00393F68"/>
    <w:rsid w:val="003F140A"/>
    <w:rsid w:val="00537DA6"/>
    <w:rsid w:val="00561043"/>
    <w:rsid w:val="006C0B76"/>
    <w:rsid w:val="00710690"/>
    <w:rsid w:val="007D5E90"/>
    <w:rsid w:val="00A50AFE"/>
    <w:rsid w:val="00A7408C"/>
    <w:rsid w:val="00A96539"/>
    <w:rsid w:val="00B800DF"/>
    <w:rsid w:val="00BB341F"/>
    <w:rsid w:val="00C3475F"/>
    <w:rsid w:val="00DC39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DD76A5"/>
  <w15:chartTrackingRefBased/>
  <w15:docId w15:val="{1E5B7EC3-B2FF-47DF-893B-4F17F83BDF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93F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393F68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393F68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4</Words>
  <Characters>156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illtop Community Resources</Company>
  <LinksUpToDate>false</LinksUpToDate>
  <CharactersWithSpaces>1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le Malott</dc:creator>
  <cp:keywords/>
  <dc:description/>
  <cp:lastModifiedBy>Ali Weatherby</cp:lastModifiedBy>
  <cp:revision>2</cp:revision>
  <dcterms:created xsi:type="dcterms:W3CDTF">2021-05-20T22:49:00Z</dcterms:created>
  <dcterms:modified xsi:type="dcterms:W3CDTF">2021-05-20T22:49:00Z</dcterms:modified>
</cp:coreProperties>
</file>